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353755" w14:textId="77777777" w:rsidR="00335974" w:rsidRDefault="00335974">
      <w:pPr>
        <w:jc w:val="center"/>
        <w:rPr>
          <w:rFonts w:ascii="Times New Roman" w:hAnsi="Times New Roman" w:cs="Times New Roman"/>
          <w:bCs/>
          <w:sz w:val="56"/>
          <w:szCs w:val="28"/>
        </w:rPr>
      </w:pPr>
    </w:p>
    <w:p w14:paraId="1D986D4E" w14:textId="77777777" w:rsidR="00335974" w:rsidRDefault="006813FE">
      <w:pPr>
        <w:jc w:val="center"/>
        <w:rPr>
          <w:rFonts w:ascii="Times New Roman" w:hAnsi="Times New Roman" w:cs="Times New Roman"/>
          <w:bCs/>
          <w:sz w:val="56"/>
          <w:szCs w:val="28"/>
        </w:rPr>
      </w:pPr>
      <w:r>
        <w:rPr>
          <w:rFonts w:ascii="Times New Roman" w:hAnsi="Times New Roman" w:cs="Times New Roman"/>
          <w:bCs/>
          <w:sz w:val="56"/>
          <w:szCs w:val="28"/>
        </w:rPr>
        <w:t>LAL BAHADUR SHASTRI INSTITUTE OF MANAGEMENT</w:t>
      </w:r>
    </w:p>
    <w:p w14:paraId="7BA6105D" w14:textId="77777777" w:rsidR="00335974" w:rsidRDefault="006813F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SimSun" w:eastAsia="SimSun" w:hAnsi="SimSun" w:cs="SimSun"/>
          <w:noProof/>
          <w:sz w:val="24"/>
          <w:szCs w:val="24"/>
        </w:rPr>
        <w:drawing>
          <wp:inline distT="0" distB="0" distL="114300" distR="114300" wp14:anchorId="5DD27A87" wp14:editId="6EB37604">
            <wp:extent cx="2857500" cy="2143125"/>
            <wp:effectExtent l="0" t="0" r="0" b="9525"/>
            <wp:docPr id="5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IMG_256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CEC77B" w14:textId="77777777" w:rsidR="00335974" w:rsidRDefault="00335974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3C791BA" w14:textId="35CE61C9" w:rsidR="00335974" w:rsidRDefault="00E3292A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t>JAVA PROGRAMING</w:t>
      </w:r>
      <w:r w:rsidR="006813FE">
        <w:rPr>
          <w:rFonts w:ascii="Times New Roman" w:hAnsi="Times New Roman" w:cs="Times New Roman"/>
          <w:b/>
          <w:bCs/>
          <w:sz w:val="32"/>
          <w:szCs w:val="28"/>
        </w:rPr>
        <w:t xml:space="preserve"> PRACTICAL FILE</w:t>
      </w:r>
    </w:p>
    <w:p w14:paraId="6A2E5074" w14:textId="74E1396A" w:rsidR="00335974" w:rsidRDefault="00E3292A">
      <w:pPr>
        <w:jc w:val="center"/>
        <w:rPr>
          <w:rFonts w:ascii="Times New Roman" w:hAnsi="Times New Roman" w:cs="Times New Roman"/>
          <w:b/>
          <w:bCs/>
          <w:sz w:val="32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28"/>
        </w:rPr>
        <w:t>MCA - 253</w:t>
      </w:r>
    </w:p>
    <w:p w14:paraId="0DD161B6" w14:textId="77777777" w:rsidR="00335974" w:rsidRDefault="0033597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49E485A" w14:textId="77777777" w:rsidR="00335974" w:rsidRDefault="00335974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74A783E" w14:textId="77777777" w:rsidR="00335974" w:rsidRDefault="006813FE">
      <w:pPr>
        <w:pStyle w:val="NoSpacing1"/>
        <w:ind w:firstLineChars="150" w:firstLine="42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Submitted To:                                                                                           Submitted By:</w:t>
      </w:r>
    </w:p>
    <w:p w14:paraId="3EF3AA4E" w14:textId="570DC9E0" w:rsidR="00335974" w:rsidRDefault="00E3292A">
      <w:pPr>
        <w:pStyle w:val="NoSpacing1"/>
        <w:ind w:firstLineChars="150" w:firstLine="42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Dr. </w:t>
      </w:r>
      <w:proofErr w:type="spellStart"/>
      <w:r>
        <w:rPr>
          <w:rFonts w:ascii="Times New Roman" w:hAnsi="Times New Roman" w:cs="Times New Roman"/>
          <w:bCs/>
          <w:sz w:val="28"/>
          <w:szCs w:val="28"/>
        </w:rPr>
        <w:t>Rekha</w:t>
      </w:r>
      <w:proofErr w:type="spellEnd"/>
      <w:r>
        <w:rPr>
          <w:rFonts w:ascii="Times New Roman" w:hAnsi="Times New Roman" w:cs="Times New Roman"/>
          <w:bCs/>
          <w:sz w:val="28"/>
          <w:szCs w:val="28"/>
        </w:rPr>
        <w:t xml:space="preserve"> Gupta</w:t>
      </w:r>
      <w:r w:rsidR="006813FE">
        <w:rPr>
          <w:rFonts w:ascii="Times New Roman" w:hAnsi="Times New Roman" w:cs="Times New Roman"/>
          <w:bCs/>
          <w:sz w:val="28"/>
          <w:szCs w:val="28"/>
        </w:rPr>
        <w:t xml:space="preserve">                                                              </w:t>
      </w:r>
      <w:r>
        <w:rPr>
          <w:rFonts w:ascii="Times New Roman" w:hAnsi="Times New Roman" w:cs="Times New Roman"/>
          <w:bCs/>
          <w:sz w:val="28"/>
          <w:szCs w:val="28"/>
        </w:rPr>
        <w:t xml:space="preserve">                        UDIT MAKKAR</w:t>
      </w:r>
    </w:p>
    <w:p w14:paraId="24D94CA0" w14:textId="46948242" w:rsidR="00335974" w:rsidRDefault="006813FE">
      <w:pPr>
        <w:pStyle w:val="NoSpacing1"/>
        <w:ind w:firstLineChars="150" w:firstLine="42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>Assistant Professor</w:t>
      </w:r>
      <w:bookmarkStart w:id="0" w:name="_GoBack"/>
      <w:bookmarkEnd w:id="0"/>
      <w:r>
        <w:rPr>
          <w:rFonts w:ascii="Times New Roman" w:hAnsi="Times New Roman" w:cs="Times New Roman"/>
          <w:bCs/>
          <w:sz w:val="28"/>
          <w:szCs w:val="28"/>
        </w:rPr>
        <w:t xml:space="preserve">                                                                          </w:t>
      </w:r>
      <w:r w:rsidR="00E3292A">
        <w:rPr>
          <w:rFonts w:ascii="Times New Roman" w:hAnsi="Times New Roman" w:cs="Times New Roman"/>
          <w:bCs/>
          <w:sz w:val="28"/>
          <w:szCs w:val="28"/>
        </w:rPr>
        <w:tab/>
        <w:t xml:space="preserve">      03914504417</w:t>
      </w:r>
    </w:p>
    <w:p w14:paraId="3F5D6B3E" w14:textId="77777777" w:rsidR="00335974" w:rsidRDefault="006813FE">
      <w:pPr>
        <w:pStyle w:val="NoSpacing1"/>
        <w:ind w:firstLineChars="150" w:firstLine="420"/>
        <w:rPr>
          <w:rFonts w:ascii="Times New Roman" w:hAnsi="Times New Roman" w:cs="Times New Roman"/>
          <w:bCs/>
          <w:sz w:val="28"/>
          <w:szCs w:val="28"/>
        </w:rPr>
      </w:pPr>
      <w:r>
        <w:rPr>
          <w:rFonts w:ascii="Times New Roman" w:hAnsi="Times New Roman" w:cs="Times New Roman"/>
          <w:bCs/>
          <w:sz w:val="28"/>
          <w:szCs w:val="28"/>
        </w:rPr>
        <w:t xml:space="preserve">LBSIM                                                                                                </w:t>
      </w:r>
    </w:p>
    <w:p w14:paraId="7DE8108C" w14:textId="77777777" w:rsidR="00335974" w:rsidRDefault="00335974">
      <w:pPr>
        <w:pStyle w:val="NoSpacing1"/>
        <w:rPr>
          <w:rFonts w:ascii="Times New Roman" w:hAnsi="Times New Roman" w:cs="Times New Roman"/>
          <w:b/>
          <w:bCs/>
          <w:sz w:val="28"/>
          <w:szCs w:val="28"/>
        </w:rPr>
      </w:pPr>
    </w:p>
    <w:p w14:paraId="4ACFC1B2" w14:textId="77777777" w:rsidR="00335974" w:rsidRDefault="006813FE">
      <w:pPr>
        <w:pStyle w:val="NoSpacing1"/>
        <w:jc w:val="center"/>
        <w:rPr>
          <w:lang w:val="en-IN" w:eastAsia="en-IN"/>
        </w:rPr>
      </w:pPr>
      <w:r>
        <w:rPr>
          <w:noProof/>
        </w:rPr>
        <w:drawing>
          <wp:inline distT="0" distB="0" distL="0" distR="0" wp14:anchorId="75C363A6" wp14:editId="63D2BC3B">
            <wp:extent cx="1752600" cy="1541780"/>
            <wp:effectExtent l="0" t="0" r="0" b="1270"/>
            <wp:docPr id="1" name="Picture 1" descr="F:\Ankit\BCA 2nd sem\GGSIU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F:\Ankit\BCA 2nd sem\GGSIU_logo.sv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9281" cy="15476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46A6CD" w14:textId="77777777" w:rsidR="00335974" w:rsidRDefault="00335974">
      <w:pPr>
        <w:pStyle w:val="NoSpacing1"/>
        <w:jc w:val="center"/>
        <w:rPr>
          <w:lang w:val="en-IN" w:eastAsia="en-IN"/>
        </w:rPr>
      </w:pPr>
    </w:p>
    <w:p w14:paraId="7479D7D8" w14:textId="77777777" w:rsidR="00335974" w:rsidRDefault="00335974">
      <w:pPr>
        <w:pStyle w:val="NoSpacing1"/>
        <w:jc w:val="center"/>
        <w:rPr>
          <w:lang w:val="en-IN" w:eastAsia="en-IN"/>
        </w:rPr>
      </w:pPr>
    </w:p>
    <w:p w14:paraId="015A5D5A" w14:textId="77777777" w:rsidR="00335974" w:rsidRDefault="00335974">
      <w:pPr>
        <w:pStyle w:val="NoSpacing1"/>
        <w:jc w:val="center"/>
        <w:rPr>
          <w:lang w:val="en-IN" w:eastAsia="en-IN"/>
        </w:rPr>
      </w:pPr>
    </w:p>
    <w:p w14:paraId="02BBFE1F" w14:textId="77777777" w:rsidR="00335974" w:rsidRDefault="00335974">
      <w:pPr>
        <w:pStyle w:val="NoSpacing1"/>
        <w:jc w:val="center"/>
        <w:rPr>
          <w:lang w:val="en-IN" w:eastAsia="en-IN"/>
        </w:rPr>
      </w:pPr>
    </w:p>
    <w:sectPr w:rsidR="0033597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tzA0MrO0tLQwMjVW0lEKTi0uzszPAykwqgUADUijvSwAAAA="/>
  </w:docVars>
  <w:rsids>
    <w:rsidRoot w:val="009D7D71"/>
    <w:rsid w:val="00041D19"/>
    <w:rsid w:val="0009091F"/>
    <w:rsid w:val="001947A9"/>
    <w:rsid w:val="001F7FB3"/>
    <w:rsid w:val="00245382"/>
    <w:rsid w:val="002741CA"/>
    <w:rsid w:val="00287976"/>
    <w:rsid w:val="002B4C73"/>
    <w:rsid w:val="002E6210"/>
    <w:rsid w:val="00335974"/>
    <w:rsid w:val="0039633E"/>
    <w:rsid w:val="003B4DA2"/>
    <w:rsid w:val="004244F9"/>
    <w:rsid w:val="00441884"/>
    <w:rsid w:val="004E5C09"/>
    <w:rsid w:val="0059071C"/>
    <w:rsid w:val="006813FE"/>
    <w:rsid w:val="007256F1"/>
    <w:rsid w:val="00727D85"/>
    <w:rsid w:val="007D2F91"/>
    <w:rsid w:val="00847C4D"/>
    <w:rsid w:val="008D3D78"/>
    <w:rsid w:val="009931EE"/>
    <w:rsid w:val="009B0F63"/>
    <w:rsid w:val="009D7D71"/>
    <w:rsid w:val="00A514D3"/>
    <w:rsid w:val="00C85395"/>
    <w:rsid w:val="00C96A57"/>
    <w:rsid w:val="00D34C69"/>
    <w:rsid w:val="00E06CE6"/>
    <w:rsid w:val="00E3292A"/>
    <w:rsid w:val="00E578EC"/>
    <w:rsid w:val="00E6193D"/>
    <w:rsid w:val="00EA6F0D"/>
    <w:rsid w:val="00F82B82"/>
    <w:rsid w:val="1CC158A6"/>
    <w:rsid w:val="5E234C71"/>
    <w:rsid w:val="60B810E6"/>
    <w:rsid w:val="6C620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AB9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Spacing1">
    <w:name w:val="No Spacing1"/>
    <w:uiPriority w:val="1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semiHidden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Balloon Text" w:qFormat="1"/>
    <w:lsdException w:name="Table Grid" w:semiHidden="0" w:uiPriority="59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NoSpacing1">
    <w:name w:val="No Spacing1"/>
    <w:uiPriority w:val="1"/>
    <w:qFormat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</w:style>
  <w:style w:type="character" w:customStyle="1" w:styleId="FooterChar">
    <w:name w:val="Footer Char"/>
    <w:basedOn w:val="DefaultParagraphFont"/>
    <w:link w:val="Footer"/>
    <w:uiPriority w:val="99"/>
    <w:semi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lcome</dc:creator>
  <cp:lastModifiedBy>xenos martin</cp:lastModifiedBy>
  <cp:revision>3</cp:revision>
  <dcterms:created xsi:type="dcterms:W3CDTF">2017-09-11T06:17:00Z</dcterms:created>
  <dcterms:modified xsi:type="dcterms:W3CDTF">2018-11-27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